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>select Name, Zip, CalQuarter, sum(ExtCost) as tot_cost, count(*) as Cnt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>FROM INVENTORY_FACT I, CUST_VENDOR_DIM C, DATE_DIM D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>WHERE TRANSTYPEKEY = 5 AND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D.CALYEAR BETWEEN 2011 AND 2012 AND 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D.DATEKEY = I.DATEKEY AND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I.CUSTVENDORKEY = C.CUSTVENDORKEY AND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I.DATEKEY = D.DATEKEY 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>GROUP BY GROUPING SETS ((C.NAME ,C.ZIP,D.CALQUARTER),(C.NAME,C.ZIP),</w:t>
      </w:r>
    </w:p>
    <w:p w:rsidR="00696BD4" w:rsidRDefault="00696BD4" w:rsidP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                (C.NAME, D.CALQUARTER),(C.ZIP,D.CALQUARTER),</w:t>
      </w:r>
    </w:p>
    <w:p w:rsidR="00696BD4" w:rsidRDefault="00696BD4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                 C.NAME,C.ZIP,D.CALQUARTER, ());</w:t>
      </w:r>
      <w:bookmarkStart w:id="0" w:name="_GoBack"/>
      <w:bookmarkEnd w:id="0"/>
    </w:p>
    <w:p w:rsidR="00696BD4" w:rsidRDefault="00696BD4">
      <w:pPr>
        <w:rPr>
          <w:noProof/>
          <w:lang w:eastAsia="en-IN" w:bidi="te-IN"/>
        </w:rPr>
      </w:pPr>
    </w:p>
    <w:p w:rsidR="00696BD4" w:rsidRDefault="00696BD4">
      <w:r>
        <w:rPr>
          <w:noProof/>
          <w:lang w:eastAsia="en-IN" w:bidi="te-IN"/>
        </w:rPr>
        <w:drawing>
          <wp:inline distT="0" distB="0" distL="0" distR="0" wp14:anchorId="635DEE7F" wp14:editId="60928AC8">
            <wp:extent cx="5731510" cy="30594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6B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sDQ2MjI2NDQ0NTFT0lEKTi0uzszPAykwrAUA+TBmsywAAAA="/>
  </w:docVars>
  <w:rsids>
    <w:rsidRoot w:val="00696BD4"/>
    <w:rsid w:val="00033440"/>
    <w:rsid w:val="00530B2E"/>
    <w:rsid w:val="005448A0"/>
    <w:rsid w:val="00563DDD"/>
    <w:rsid w:val="00696220"/>
    <w:rsid w:val="00696BD4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EF9FBF-323C-48D0-AA88-05A408370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09:55:00Z</dcterms:created>
  <dcterms:modified xsi:type="dcterms:W3CDTF">2017-06-08T09:56:00Z</dcterms:modified>
</cp:coreProperties>
</file>